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44FF9" w14:textId="46A54012" w:rsidR="001E0D43" w:rsidRPr="001E0D43" w:rsidRDefault="001E0D43" w:rsidP="001E0D43">
      <w:pPr>
        <w:autoSpaceDE w:val="0"/>
        <w:autoSpaceDN w:val="0"/>
        <w:adjustRightInd w:val="0"/>
        <w:jc w:val="center"/>
        <w:rPr>
          <w:rFonts w:eastAsiaTheme="minorHAnsi"/>
          <w:b/>
          <w:bCs/>
        </w:rPr>
      </w:pPr>
      <w:r w:rsidRPr="001E0D43">
        <w:rPr>
          <w:rFonts w:eastAsiaTheme="minorHAnsi"/>
          <w:b/>
          <w:bCs/>
        </w:rPr>
        <w:t>MECH 5760 Chapter 5 Assignment #4</w:t>
      </w:r>
    </w:p>
    <w:p w14:paraId="618CF293" w14:textId="03C8B347" w:rsidR="001E0D43" w:rsidRPr="001E0D43" w:rsidRDefault="001E0D43" w:rsidP="001E0D43">
      <w:pPr>
        <w:autoSpaceDE w:val="0"/>
        <w:autoSpaceDN w:val="0"/>
        <w:adjustRightInd w:val="0"/>
        <w:jc w:val="center"/>
        <w:rPr>
          <w:rFonts w:eastAsiaTheme="minorHAnsi"/>
          <w:b/>
          <w:bCs/>
        </w:rPr>
      </w:pPr>
      <w:r w:rsidRPr="001E0D43">
        <w:rPr>
          <w:rFonts w:eastAsiaTheme="minorHAnsi"/>
          <w:b/>
          <w:bCs/>
        </w:rPr>
        <w:t xml:space="preserve">Name: </w:t>
      </w:r>
      <w:r w:rsidRPr="001E0D43">
        <w:rPr>
          <w:rFonts w:eastAsiaTheme="minorHAnsi"/>
          <w:b/>
          <w:bCs/>
        </w:rPr>
        <w:t>Kunal Nandanwar</w:t>
      </w:r>
    </w:p>
    <w:p w14:paraId="0EF353AD" w14:textId="7991DF9E" w:rsidR="008143DE" w:rsidRDefault="001E0D43" w:rsidP="001E0D43">
      <w:pPr>
        <w:jc w:val="center"/>
      </w:pPr>
      <w:r w:rsidRPr="001E0D43">
        <w:rPr>
          <w:rFonts w:eastAsiaTheme="minorHAnsi"/>
          <w:b/>
          <w:bCs/>
        </w:rPr>
        <w:t xml:space="preserve">UML ID: </w:t>
      </w:r>
      <w:r w:rsidRPr="00E73617">
        <w:rPr>
          <w:b/>
          <w:bCs/>
        </w:rPr>
        <w:t>02049382</w:t>
      </w:r>
    </w:p>
    <w:p w14:paraId="6C3CBB9D" w14:textId="77777777" w:rsidR="001E0D43" w:rsidRPr="001E0D43" w:rsidRDefault="001E0D43" w:rsidP="001E0D43">
      <w:pPr>
        <w:jc w:val="center"/>
      </w:pPr>
    </w:p>
    <w:p w14:paraId="7D940C92" w14:textId="72875067" w:rsidR="008143DE" w:rsidRPr="001E0D43" w:rsidRDefault="008143DE" w:rsidP="008143DE">
      <w:r w:rsidRPr="001E0D43">
        <w:t>5.3f) Breakeven Analysis</w:t>
      </w:r>
    </w:p>
    <w:p w14:paraId="33B32617" w14:textId="77777777" w:rsidR="008143DE" w:rsidRPr="001E0D43" w:rsidRDefault="008143DE" w:rsidP="008143DE">
      <w:r w:rsidRPr="001E0D43">
        <w:t xml:space="preserve">Automatic machine </w:t>
      </w:r>
      <w:r w:rsidRPr="001E0D43">
        <w:sym w:font="Wingdings" w:char="F0E0"/>
      </w:r>
      <w:r w:rsidRPr="001E0D43">
        <w:t xml:space="preserve"> Cost = $800,000, 10 cents/cell cost</w:t>
      </w:r>
    </w:p>
    <w:p w14:paraId="7AC90D4E" w14:textId="77777777" w:rsidR="008143DE" w:rsidRPr="001E0D43" w:rsidRDefault="008143DE" w:rsidP="008143DE">
      <w:r w:rsidRPr="001E0D43">
        <w:t xml:space="preserve">Semi-automatic machine </w:t>
      </w:r>
      <w:r w:rsidRPr="001E0D43">
        <w:sym w:font="Wingdings" w:char="F0E0"/>
      </w:r>
      <w:r w:rsidRPr="001E0D43">
        <w:t xml:space="preserve"> Cost = $500,000, 40 cents/cell cost</w:t>
      </w:r>
    </w:p>
    <w:p w14:paraId="4D1A915C" w14:textId="77777777" w:rsidR="003D2151" w:rsidRPr="001E0D43" w:rsidRDefault="003D2151" w:rsidP="008143DE"/>
    <w:p w14:paraId="0E105815" w14:textId="6308365E" w:rsidR="008143DE" w:rsidRPr="001E0D43" w:rsidRDefault="008143DE" w:rsidP="008143DE">
      <w:r w:rsidRPr="001E0D43">
        <w:t xml:space="preserve">Selling cost = $1/unit </w:t>
      </w:r>
    </w:p>
    <w:p w14:paraId="3DA56E99" w14:textId="77777777" w:rsidR="003D2151" w:rsidRPr="001E0D43" w:rsidRDefault="003D2151" w:rsidP="008143DE"/>
    <w:p w14:paraId="240FE317" w14:textId="0F474EC4" w:rsidR="008143DE" w:rsidRPr="001E0D43" w:rsidRDefault="008143DE" w:rsidP="008143DE">
      <w:r w:rsidRPr="001E0D43">
        <w:t>Profit of automatic machine = $1 - $0.1 = $0.9/part</w:t>
      </w:r>
    </w:p>
    <w:p w14:paraId="1087AB72" w14:textId="77777777" w:rsidR="008143DE" w:rsidRPr="001E0D43" w:rsidRDefault="008143DE" w:rsidP="008143DE">
      <w:r w:rsidRPr="001E0D43">
        <w:t>Profit of semi-automatic machine = $1 - $0.4 = $0.6/part</w:t>
      </w:r>
    </w:p>
    <w:p w14:paraId="6288E0DA" w14:textId="77777777" w:rsidR="003D2151" w:rsidRPr="001E0D43" w:rsidRDefault="003D2151" w:rsidP="008143DE"/>
    <w:p w14:paraId="3FC8EFD5" w14:textId="0E90C2AB" w:rsidR="008143DE" w:rsidRPr="001E0D43" w:rsidRDefault="008143DE" w:rsidP="008143DE">
      <w:r w:rsidRPr="001E0D43">
        <w:t>Assume NO salvage value, interest rate = 5%, 5-year life</w:t>
      </w:r>
    </w:p>
    <w:p w14:paraId="1AA599CB" w14:textId="77777777" w:rsidR="008143DE" w:rsidRPr="001E0D43" w:rsidRDefault="008143DE" w:rsidP="008143DE">
      <w:r w:rsidRPr="001E0D43">
        <w:t>AV</w:t>
      </w:r>
      <w:r w:rsidRPr="001E0D43">
        <w:rPr>
          <w:vertAlign w:val="subscript"/>
        </w:rPr>
        <w:t>1</w:t>
      </w:r>
      <w:r w:rsidRPr="001E0D43">
        <w:t xml:space="preserve"> = -800000(A/P, 5%, n = 5) + 0.9N = -800000(0.231) + 0.9N = -184800 + 0.9N</w:t>
      </w:r>
    </w:p>
    <w:p w14:paraId="5E09CB4C" w14:textId="49DF3CE7" w:rsidR="008143DE" w:rsidRPr="001E0D43" w:rsidRDefault="008143DE" w:rsidP="008143DE">
      <w:r w:rsidRPr="001E0D43">
        <w:t>AV</w:t>
      </w:r>
      <w:r w:rsidRPr="001E0D43">
        <w:rPr>
          <w:vertAlign w:val="subscript"/>
        </w:rPr>
        <w:t>2</w:t>
      </w:r>
      <w:r w:rsidRPr="001E0D43">
        <w:t xml:space="preserve"> = </w:t>
      </w:r>
      <w:r w:rsidR="003D2151" w:rsidRPr="001E0D43">
        <w:rPr>
          <w:rFonts w:eastAsiaTheme="minorHAnsi"/>
        </w:rPr>
        <w:t>-500000(A/P, 5%, n = 5) + 0.6N = -500000(0.231) + 0.6N = -115500 + 0.6N</w:t>
      </w:r>
    </w:p>
    <w:p w14:paraId="38C9188C" w14:textId="0FDD792C" w:rsidR="008143DE" w:rsidRPr="001E0D43" w:rsidRDefault="008143DE" w:rsidP="008143DE">
      <w:r w:rsidRPr="001E0D43">
        <w:t>Breakeven is when AV</w:t>
      </w:r>
      <w:r w:rsidRPr="001E0D43">
        <w:rPr>
          <w:vertAlign w:val="subscript"/>
        </w:rPr>
        <w:t>1</w:t>
      </w:r>
      <w:r w:rsidRPr="001E0D43">
        <w:t xml:space="preserve"> = AV</w:t>
      </w:r>
      <w:r w:rsidRPr="001E0D43">
        <w:rPr>
          <w:vertAlign w:val="subscript"/>
        </w:rPr>
        <w:t>2</w:t>
      </w:r>
      <w:r w:rsidR="00E95048" w:rsidRPr="001E0D43">
        <w:rPr>
          <w:vertAlign w:val="subscript"/>
        </w:rPr>
        <w:t xml:space="preserve"> </w:t>
      </w:r>
      <w:r w:rsidR="00E95048" w:rsidRPr="001E0D43">
        <w:t xml:space="preserve">and solve for N pieces </w:t>
      </w:r>
    </w:p>
    <w:p w14:paraId="42E67DE2" w14:textId="00DD32A7" w:rsidR="008143DE" w:rsidRPr="001E0D43" w:rsidRDefault="008143DE" w:rsidP="008143DE">
      <w:pPr>
        <w:rPr>
          <w:b/>
          <w:bCs/>
        </w:rPr>
      </w:pPr>
      <w:r w:rsidRPr="001E0D43">
        <w:rPr>
          <w:b/>
          <w:bCs/>
        </w:rPr>
        <w:t xml:space="preserve">N = </w:t>
      </w:r>
      <w:r w:rsidR="003D2151" w:rsidRPr="001E0D43">
        <w:rPr>
          <w:rFonts w:eastAsiaTheme="minorHAnsi"/>
          <w:b/>
          <w:bCs/>
        </w:rPr>
        <w:t>231,000 pieces</w:t>
      </w:r>
    </w:p>
    <w:p w14:paraId="1F782909" w14:textId="42960C24" w:rsidR="008143DE" w:rsidRDefault="008143DE" w:rsidP="008143DE">
      <w:r w:rsidRPr="001E0D43">
        <w:t xml:space="preserve">To demonstrate the breakeven analysis graphically, </w:t>
      </w:r>
      <w:r w:rsidR="00E95048" w:rsidRPr="001E0D43">
        <w:t>please generate a</w:t>
      </w:r>
      <w:r w:rsidRPr="001E0D43">
        <w:t xml:space="preserve"> graph </w:t>
      </w:r>
      <w:r w:rsidR="00F97EFC" w:rsidRPr="001E0D43">
        <w:t xml:space="preserve">(Figure 1) </w:t>
      </w:r>
      <w:r w:rsidR="00E95048" w:rsidRPr="001E0D43">
        <w:t>based on a range of x values (</w:t>
      </w:r>
      <w:r w:rsidR="007472C1" w:rsidRPr="001E0D43">
        <w:t xml:space="preserve">N </w:t>
      </w:r>
      <w:r w:rsidR="00E95048" w:rsidRPr="001E0D43">
        <w:t xml:space="preserve">parts sold) versus Y values </w:t>
      </w:r>
      <w:r w:rsidR="007472C1" w:rsidRPr="001E0D43">
        <w:t xml:space="preserve">from both machines </w:t>
      </w:r>
      <w:r w:rsidR="00E95048" w:rsidRPr="001E0D43">
        <w:t>(</w:t>
      </w:r>
      <w:r w:rsidR="007472C1" w:rsidRPr="001E0D43">
        <w:t>AV1 and AV2)</w:t>
      </w:r>
    </w:p>
    <w:p w14:paraId="115CA7BC" w14:textId="77777777" w:rsidR="00C60F39" w:rsidRDefault="00C60F39" w:rsidP="008143DE"/>
    <w:p w14:paraId="4C01AA8A" w14:textId="37D94DC6" w:rsidR="002159CF" w:rsidRPr="001E0D43" w:rsidRDefault="00C60F39" w:rsidP="008143DE">
      <w:r>
        <w:rPr>
          <w:noProof/>
        </w:rPr>
        <w:drawing>
          <wp:inline distT="0" distB="0" distL="0" distR="0" wp14:anchorId="26897BB3" wp14:editId="69462212">
            <wp:extent cx="6858000" cy="3149600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3064E" w14:textId="136BD227" w:rsidR="008143DE" w:rsidRPr="001E0D43" w:rsidRDefault="008143DE" w:rsidP="008143DE"/>
    <w:p w14:paraId="2A69D6D8" w14:textId="77777777" w:rsidR="007472C1" w:rsidRPr="001E0D43" w:rsidRDefault="007472C1" w:rsidP="008143DE"/>
    <w:p w14:paraId="224F8C25" w14:textId="77777777" w:rsidR="008143DE" w:rsidRPr="001E0D43" w:rsidRDefault="008143DE">
      <w:r w:rsidRPr="001E0D43">
        <w:br w:type="page"/>
      </w:r>
    </w:p>
    <w:p w14:paraId="57B5AA03" w14:textId="0CEAAF30" w:rsidR="008143DE" w:rsidRPr="001E0D43" w:rsidRDefault="008143DE" w:rsidP="008143DE">
      <w:r w:rsidRPr="001E0D43">
        <w:lastRenderedPageBreak/>
        <w:t>5.3g) Probabilistic Analysis</w:t>
      </w:r>
    </w:p>
    <w:p w14:paraId="6F482076" w14:textId="5FD224D0" w:rsidR="008143DE" w:rsidRPr="001E0D43" w:rsidRDefault="008143DE" w:rsidP="008143DE">
      <w:r w:rsidRPr="001E0D43">
        <w:t xml:space="preserve">Semi-automatic machine </w:t>
      </w:r>
      <w:r w:rsidRPr="001E0D43">
        <w:sym w:font="Wingdings" w:char="F0E0"/>
      </w:r>
      <w:r w:rsidRPr="001E0D43">
        <w:t xml:space="preserve"> Cost = $500,000, Interest rate = 5%, 5-year life, NO salvage value, NO Taxes</w:t>
      </w:r>
      <w:r w:rsidR="007E0C19" w:rsidRPr="001E0D43">
        <w:t>, 120,000 cells/year</w:t>
      </w:r>
    </w:p>
    <w:p w14:paraId="3D1233DF" w14:textId="77777777" w:rsidR="008143DE" w:rsidRPr="001E0D43" w:rsidRDefault="008143DE" w:rsidP="008143DE">
      <w:r w:rsidRPr="001E0D43">
        <w:t>P (B = $0.8) = 0.8</w:t>
      </w:r>
    </w:p>
    <w:p w14:paraId="7E5CC627" w14:textId="77777777" w:rsidR="008143DE" w:rsidRPr="001E0D43" w:rsidRDefault="008143DE" w:rsidP="008143DE">
      <w:r w:rsidRPr="001E0D43">
        <w:t>P (B = $1) = 0.2</w:t>
      </w:r>
    </w:p>
    <w:p w14:paraId="482AC5B2" w14:textId="77777777" w:rsidR="008143DE" w:rsidRPr="001E0D43" w:rsidRDefault="008143DE" w:rsidP="008143DE">
      <w:r w:rsidRPr="001E0D43">
        <w:t>P (n = 4) = 0.6</w:t>
      </w:r>
    </w:p>
    <w:p w14:paraId="2BEF1D80" w14:textId="5ED13274" w:rsidR="008143DE" w:rsidRPr="001E0D43" w:rsidRDefault="008143DE" w:rsidP="008143DE">
      <w:r w:rsidRPr="001E0D43">
        <w:t>P (n = 5) = 0.4</w:t>
      </w:r>
    </w:p>
    <w:p w14:paraId="1A8968AE" w14:textId="77777777" w:rsidR="00CE6BFC" w:rsidRPr="001E0D43" w:rsidRDefault="00CE6BFC" w:rsidP="008143DE"/>
    <w:p w14:paraId="0F4B7731" w14:textId="71CE2768" w:rsidR="008143DE" w:rsidRPr="001E0D43" w:rsidRDefault="008143DE" w:rsidP="008143DE">
      <w:r w:rsidRPr="001E0D43">
        <w:t>Given B = $0.8/cell, the benefit would be 120000 * 0.8 = $96,000</w:t>
      </w:r>
    </w:p>
    <w:p w14:paraId="0CCAAE68" w14:textId="192AC5B1" w:rsidR="00237C88" w:rsidRPr="001E0D43" w:rsidRDefault="00237C88" w:rsidP="008143DE">
      <w:pPr>
        <w:rPr>
          <w:color w:val="000000"/>
        </w:rPr>
      </w:pPr>
      <w:r w:rsidRPr="001E0D43">
        <w:t>PV level 1 = -500000</w:t>
      </w:r>
      <w:r w:rsidR="00FB286E" w:rsidRPr="001E0D43">
        <w:t xml:space="preserve"> </w:t>
      </w:r>
      <w:r w:rsidRPr="001E0D43">
        <w:t>+</w:t>
      </w:r>
      <w:r w:rsidR="00FB286E" w:rsidRPr="001E0D43">
        <w:t xml:space="preserve"> </w:t>
      </w:r>
      <w:r w:rsidRPr="001E0D43">
        <w:t xml:space="preserve">96000*3.546 = </w:t>
      </w:r>
      <w:r w:rsidRPr="001E0D43">
        <w:rPr>
          <w:color w:val="000000"/>
        </w:rPr>
        <w:t>$(159,584)</w:t>
      </w:r>
    </w:p>
    <w:p w14:paraId="18EEE2C2" w14:textId="24819B34" w:rsidR="004C778F" w:rsidRPr="001E0D43" w:rsidRDefault="004C778F" w:rsidP="008143DE">
      <w:pPr>
        <w:rPr>
          <w:color w:val="000000"/>
        </w:rPr>
      </w:pPr>
      <w:r w:rsidRPr="001E0D43">
        <w:t xml:space="preserve">PV Compound level 1 = </w:t>
      </w:r>
      <w:r w:rsidRPr="001E0D43">
        <w:rPr>
          <w:color w:val="000000"/>
        </w:rPr>
        <w:t xml:space="preserve">$(159,584) * </w:t>
      </w:r>
      <w:r w:rsidR="008B0CAA" w:rsidRPr="001E0D43">
        <w:rPr>
          <w:color w:val="000000"/>
        </w:rPr>
        <w:t>0.48</w:t>
      </w:r>
      <w:r w:rsidRPr="001E0D43">
        <w:rPr>
          <w:color w:val="000000"/>
        </w:rPr>
        <w:t xml:space="preserve"> = $ (76,600)</w:t>
      </w:r>
    </w:p>
    <w:p w14:paraId="5BB5BABE" w14:textId="77777777" w:rsidR="00CE6BFC" w:rsidRPr="001E0D43" w:rsidRDefault="00CE6BFC" w:rsidP="00CE6BFC">
      <w:pPr>
        <w:autoSpaceDE w:val="0"/>
        <w:autoSpaceDN w:val="0"/>
        <w:adjustRightInd w:val="0"/>
        <w:rPr>
          <w:rFonts w:eastAsiaTheme="minorHAnsi"/>
        </w:rPr>
      </w:pPr>
    </w:p>
    <w:p w14:paraId="346ED330" w14:textId="6E555BF5" w:rsidR="00CE6BFC" w:rsidRPr="001E0D43" w:rsidRDefault="00CE6BFC" w:rsidP="00CE6BFC">
      <w:pPr>
        <w:autoSpaceDE w:val="0"/>
        <w:autoSpaceDN w:val="0"/>
        <w:adjustRightInd w:val="0"/>
        <w:rPr>
          <w:rFonts w:eastAsiaTheme="minorHAnsi"/>
        </w:rPr>
      </w:pPr>
      <w:r w:rsidRPr="001E0D43">
        <w:rPr>
          <w:rFonts w:eastAsiaTheme="minorHAnsi"/>
        </w:rPr>
        <w:t>Given B = $0.8/cell, the benefit would be 120000 * 0.8 = $96,000</w:t>
      </w:r>
    </w:p>
    <w:p w14:paraId="1AA8BB1F" w14:textId="77777777" w:rsidR="00CE6BFC" w:rsidRPr="001E0D43" w:rsidRDefault="00CE6BFC" w:rsidP="00CE6BFC">
      <w:pPr>
        <w:autoSpaceDE w:val="0"/>
        <w:autoSpaceDN w:val="0"/>
        <w:adjustRightInd w:val="0"/>
        <w:rPr>
          <w:rFonts w:eastAsiaTheme="minorHAnsi"/>
        </w:rPr>
      </w:pPr>
      <w:r w:rsidRPr="001E0D43">
        <w:rPr>
          <w:rFonts w:eastAsiaTheme="minorHAnsi"/>
        </w:rPr>
        <w:t>PV level 2 = -500000 + 96000*4.329 = $(84,416)</w:t>
      </w:r>
    </w:p>
    <w:p w14:paraId="1B2BD204" w14:textId="561F5034" w:rsidR="00CE6BFC" w:rsidRPr="001E0D43" w:rsidRDefault="00CE6BFC" w:rsidP="00CE6BFC">
      <w:pPr>
        <w:rPr>
          <w:color w:val="000000"/>
        </w:rPr>
      </w:pPr>
      <w:r w:rsidRPr="001E0D43">
        <w:rPr>
          <w:rFonts w:eastAsiaTheme="minorHAnsi"/>
        </w:rPr>
        <w:t>PV Compound level 2 = $(84,416) * 0.32 = $ (27,013)</w:t>
      </w:r>
    </w:p>
    <w:p w14:paraId="01C4F1BF" w14:textId="7B7AD25F" w:rsidR="009C6148" w:rsidRPr="001E0D43" w:rsidRDefault="009C6148" w:rsidP="008143DE">
      <w:pPr>
        <w:rPr>
          <w:color w:val="000000"/>
        </w:rPr>
      </w:pPr>
    </w:p>
    <w:p w14:paraId="3F982254" w14:textId="77777777" w:rsidR="009C6148" w:rsidRPr="001E0D43" w:rsidRDefault="009C6148" w:rsidP="009C6148">
      <w:r w:rsidRPr="001E0D43">
        <w:t>Given B = $1/cell, the benefit would be 120000 * 1 = $120,000</w:t>
      </w:r>
    </w:p>
    <w:p w14:paraId="2BEFD8CF" w14:textId="7204B73F" w:rsidR="009C6148" w:rsidRPr="001E0D43" w:rsidRDefault="008B0CAA" w:rsidP="009C6148">
      <w:r w:rsidRPr="001E0D43">
        <w:t>PV level 3</w:t>
      </w:r>
      <w:r w:rsidR="009C6148" w:rsidRPr="001E0D43">
        <w:t xml:space="preserve"> = -500000 + 120000 * (P/A, 5%, n = 4) </w:t>
      </w:r>
      <w:r w:rsidR="009C6148" w:rsidRPr="001E0D43">
        <w:sym w:font="Wingdings" w:char="F0E0"/>
      </w:r>
      <w:r w:rsidR="009C6148" w:rsidRPr="001E0D43">
        <w:t xml:space="preserve"> -500000 + 120000 * (3.546) = $</w:t>
      </w:r>
      <w:r w:rsidRPr="001E0D43">
        <w:t>(</w:t>
      </w:r>
      <w:r w:rsidR="009C6148" w:rsidRPr="001E0D43">
        <w:t>74,480</w:t>
      </w:r>
      <w:r w:rsidRPr="001E0D43">
        <w:t>)</w:t>
      </w:r>
      <w:r w:rsidR="009C6148" w:rsidRPr="001E0D43">
        <w:t xml:space="preserve"> </w:t>
      </w:r>
    </w:p>
    <w:p w14:paraId="0A65F999" w14:textId="65C9E4DC" w:rsidR="008B0CAA" w:rsidRPr="001E0D43" w:rsidRDefault="008B0CAA" w:rsidP="008B0CAA">
      <w:r w:rsidRPr="001E0D43">
        <w:t>PV Compound level 3 = $ (74,480) * 0.12 = $ (8937.6)</w:t>
      </w:r>
    </w:p>
    <w:p w14:paraId="0D5DC3F6" w14:textId="61336764" w:rsidR="00CE6BFC" w:rsidRPr="001E0D43" w:rsidRDefault="00CE6BFC" w:rsidP="008B0CAA"/>
    <w:p w14:paraId="65131D17" w14:textId="77777777" w:rsidR="00CE6BFC" w:rsidRPr="001E0D43" w:rsidRDefault="00CE6BFC" w:rsidP="00CE6BFC">
      <w:pPr>
        <w:autoSpaceDE w:val="0"/>
        <w:autoSpaceDN w:val="0"/>
        <w:adjustRightInd w:val="0"/>
        <w:rPr>
          <w:rFonts w:eastAsiaTheme="minorHAnsi"/>
        </w:rPr>
      </w:pPr>
      <w:r w:rsidRPr="001E0D43">
        <w:rPr>
          <w:rFonts w:eastAsiaTheme="minorHAnsi"/>
        </w:rPr>
        <w:t>Given B = $1/cell, the benefit would be 120000 * 1 = $120,000</w:t>
      </w:r>
    </w:p>
    <w:p w14:paraId="294FEC6D" w14:textId="4BF25622" w:rsidR="00CE6BFC" w:rsidRPr="001E0D43" w:rsidRDefault="00CE6BFC" w:rsidP="00CE6BFC">
      <w:pPr>
        <w:autoSpaceDE w:val="0"/>
        <w:autoSpaceDN w:val="0"/>
        <w:adjustRightInd w:val="0"/>
        <w:rPr>
          <w:rFonts w:eastAsiaTheme="minorHAnsi"/>
        </w:rPr>
      </w:pPr>
      <w:r w:rsidRPr="001E0D43">
        <w:rPr>
          <w:rFonts w:eastAsiaTheme="minorHAnsi"/>
        </w:rPr>
        <w:t xml:space="preserve">PV level 4 = -500000 + 120000 * (P/A, 5%, n = 5) </w:t>
      </w:r>
      <w:r w:rsidRPr="001E0D43">
        <w:sym w:font="Wingdings" w:char="F0E0"/>
      </w:r>
      <w:r w:rsidRPr="001E0D43">
        <w:rPr>
          <w:rFonts w:eastAsia="OpenSymbol"/>
        </w:rPr>
        <w:t xml:space="preserve"> </w:t>
      </w:r>
      <w:r w:rsidRPr="001E0D43">
        <w:rPr>
          <w:rFonts w:eastAsiaTheme="minorHAnsi"/>
        </w:rPr>
        <w:t>-500000 + 120000 * (4.329) = $19,480</w:t>
      </w:r>
    </w:p>
    <w:p w14:paraId="0C125BEC" w14:textId="7A2DC8BE" w:rsidR="00CE6BFC" w:rsidRPr="001E0D43" w:rsidRDefault="00CE6BFC" w:rsidP="00CE6BFC">
      <w:r w:rsidRPr="001E0D43">
        <w:rPr>
          <w:rFonts w:eastAsiaTheme="minorHAnsi"/>
        </w:rPr>
        <w:t>PV Compound level 4 = $ (19,480) * 0.08 = $1558.4</w:t>
      </w:r>
    </w:p>
    <w:p w14:paraId="31E58A3D" w14:textId="05252A11" w:rsidR="009C6148" w:rsidRPr="001E0D43" w:rsidRDefault="009C6148" w:rsidP="008143DE">
      <w:pPr>
        <w:rPr>
          <w:color w:val="000000"/>
        </w:rPr>
      </w:pPr>
    </w:p>
    <w:p w14:paraId="4F6C3696" w14:textId="25D0E02C" w:rsidR="009C6148" w:rsidRPr="001E0D43" w:rsidRDefault="00C35CD0" w:rsidP="008143DE">
      <w:pPr>
        <w:rPr>
          <w:color w:val="000000"/>
        </w:rPr>
      </w:pPr>
      <w:r w:rsidRPr="001E0D43">
        <w:rPr>
          <w:color w:val="000000"/>
        </w:rPr>
        <w:t xml:space="preserve">Please complete the Table 2 for Levels 2 and 4. </w:t>
      </w:r>
    </w:p>
    <w:p w14:paraId="5934D0FF" w14:textId="77777777" w:rsidR="00C35CD0" w:rsidRPr="001E0D43" w:rsidRDefault="00C35CD0" w:rsidP="008143DE">
      <w:pPr>
        <w:rPr>
          <w:color w:val="000000"/>
        </w:rPr>
      </w:pPr>
    </w:p>
    <w:p w14:paraId="0EA7ADF0" w14:textId="77777777" w:rsidR="00C35CD0" w:rsidRPr="001E0D43" w:rsidRDefault="00C35CD0" w:rsidP="00C35CD0">
      <w:pPr>
        <w:jc w:val="center"/>
      </w:pPr>
      <w:r w:rsidRPr="001E0D43">
        <w:t>Table 1: Probabilistic Analysis Calculations</w:t>
      </w:r>
    </w:p>
    <w:p w14:paraId="3FA2F3E5" w14:textId="77777777" w:rsidR="009C6148" w:rsidRPr="001E0D43" w:rsidRDefault="009C6148" w:rsidP="00C35CD0">
      <w:pPr>
        <w:jc w:val="center"/>
      </w:pPr>
    </w:p>
    <w:tbl>
      <w:tblPr>
        <w:tblW w:w="10903" w:type="dxa"/>
        <w:tblLook w:val="04A0" w:firstRow="1" w:lastRow="0" w:firstColumn="1" w:lastColumn="0" w:noHBand="0" w:noVBand="1"/>
      </w:tblPr>
      <w:tblGrid>
        <w:gridCol w:w="1107"/>
        <w:gridCol w:w="1283"/>
        <w:gridCol w:w="1116"/>
        <w:gridCol w:w="776"/>
        <w:gridCol w:w="1300"/>
        <w:gridCol w:w="1283"/>
        <w:gridCol w:w="1409"/>
        <w:gridCol w:w="1276"/>
        <w:gridCol w:w="1353"/>
      </w:tblGrid>
      <w:tr w:rsidR="004C778F" w:rsidRPr="001E0D43" w14:paraId="32184858" w14:textId="77777777" w:rsidTr="00E26134">
        <w:trPr>
          <w:trHeight w:val="680"/>
        </w:trPr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3F4950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 xml:space="preserve">Benefits/ Cell 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EC7262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robability (Benefits)</w:t>
            </w:r>
          </w:p>
        </w:tc>
        <w:tc>
          <w:tcPr>
            <w:tcW w:w="11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ECD7DD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Actual Profits/Y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223750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Years (n)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B0E5D5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 xml:space="preserve">Probability (Years) </w:t>
            </w: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6DFA44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robability (B*n)</w:t>
            </w:r>
          </w:p>
        </w:tc>
        <w:tc>
          <w:tcPr>
            <w:tcW w:w="1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6CD09" w14:textId="2B93A53B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</w:t>
            </w:r>
            <w:r w:rsidR="002E6046">
              <w:rPr>
                <w:color w:val="000000"/>
              </w:rPr>
              <w:t xml:space="preserve"> </w:t>
            </w:r>
            <w:r w:rsidRPr="001E0D43">
              <w:rPr>
                <w:color w:val="000000"/>
              </w:rPr>
              <w:t>(A,5</w:t>
            </w:r>
            <w:r w:rsidR="00E26134" w:rsidRPr="001E0D43">
              <w:rPr>
                <w:color w:val="000000"/>
              </w:rPr>
              <w:t>%, n</w:t>
            </w:r>
            <w:r w:rsidRPr="001E0D43">
              <w:rPr>
                <w:color w:val="000000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948CF0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V Each Level</w:t>
            </w:r>
          </w:p>
        </w:tc>
        <w:tc>
          <w:tcPr>
            <w:tcW w:w="13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FB5A5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V Compound</w:t>
            </w:r>
          </w:p>
        </w:tc>
      </w:tr>
      <w:tr w:rsidR="004C778F" w:rsidRPr="001E0D43" w14:paraId="1B38DEA6" w14:textId="77777777" w:rsidTr="00E26134">
        <w:trPr>
          <w:trHeight w:val="320"/>
        </w:trPr>
        <w:tc>
          <w:tcPr>
            <w:tcW w:w="11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23CB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 xml:space="preserve">$0.80 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61C0E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.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21D8" w14:textId="77777777" w:rsidR="004C778F" w:rsidRPr="001E0D43" w:rsidRDefault="004C778F" w:rsidP="00CE6BFC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 xml:space="preserve">$96,000 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56BA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5EFC5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.6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C1601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.48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52278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3.5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8240B" w14:textId="4E59EAB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 xml:space="preserve"> $(159,584)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B9AA8" w14:textId="0EDFC394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 xml:space="preserve"> $ (76,600)</w:t>
            </w:r>
          </w:p>
        </w:tc>
      </w:tr>
      <w:tr w:rsidR="004C778F" w:rsidRPr="001E0D43" w14:paraId="0C4D8DE4" w14:textId="77777777" w:rsidTr="00E26134">
        <w:trPr>
          <w:trHeight w:val="320"/>
        </w:trPr>
        <w:tc>
          <w:tcPr>
            <w:tcW w:w="11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241F2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 xml:space="preserve">$0.80 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8D13C" w14:textId="52F25C89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.</w:t>
            </w:r>
            <w:r w:rsidR="00B90E52" w:rsidRPr="001E0D43">
              <w:rPr>
                <w:color w:val="000000"/>
              </w:rPr>
              <w:t>8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FA90F" w14:textId="2FA29BB9" w:rsidR="004C778F" w:rsidRPr="001E0D43" w:rsidRDefault="00CE6BFC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96,000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5A27B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7103E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.4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6DFE8" w14:textId="48772F69" w:rsidR="004C778F" w:rsidRPr="001E0D43" w:rsidRDefault="00F455E1" w:rsidP="00F455E1">
            <w:pPr>
              <w:rPr>
                <w:color w:val="000000"/>
              </w:rPr>
            </w:pPr>
            <w:r w:rsidRPr="001E0D43">
              <w:rPr>
                <w:color w:val="000000"/>
              </w:rPr>
              <w:t xml:space="preserve">     0.32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8A8C4" w14:textId="32533606" w:rsidR="004C778F" w:rsidRPr="001E0D43" w:rsidRDefault="00F455E1" w:rsidP="00F455E1">
            <w:pPr>
              <w:rPr>
                <w:color w:val="000000"/>
              </w:rPr>
            </w:pPr>
            <w:r w:rsidRPr="001E0D43">
              <w:rPr>
                <w:color w:val="000000"/>
              </w:rPr>
              <w:t xml:space="preserve">    4.32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F26BF" w14:textId="0D00244F" w:rsidR="004C778F" w:rsidRPr="001E0D43" w:rsidRDefault="00F455E1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(159,584)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E2210" w14:textId="25F19448" w:rsidR="004C778F" w:rsidRPr="001E0D43" w:rsidRDefault="00F455E1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(27,013)</w:t>
            </w:r>
            <w:r w:rsidR="004C778F" w:rsidRPr="001E0D43">
              <w:rPr>
                <w:color w:val="000000"/>
              </w:rPr>
              <w:t> </w:t>
            </w:r>
          </w:p>
        </w:tc>
      </w:tr>
      <w:tr w:rsidR="004C778F" w:rsidRPr="001E0D43" w14:paraId="22FB3F5F" w14:textId="77777777" w:rsidTr="00E26134">
        <w:trPr>
          <w:trHeight w:val="320"/>
        </w:trPr>
        <w:tc>
          <w:tcPr>
            <w:tcW w:w="11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921A6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 xml:space="preserve">$1.00 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C8B2A" w14:textId="436FFB7D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.</w:t>
            </w:r>
            <w:r w:rsidR="00096F96" w:rsidRPr="001E0D43">
              <w:rPr>
                <w:color w:val="000000"/>
              </w:rPr>
              <w:t>2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38408" w14:textId="7E8B3523" w:rsidR="004C778F" w:rsidRPr="001E0D43" w:rsidRDefault="008B0CAA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120,000</w:t>
            </w:r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CDC1C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4D04D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.6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7E14E" w14:textId="370CFAA6" w:rsidR="004C778F" w:rsidRPr="001E0D43" w:rsidRDefault="008B0CAA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.12</w:t>
            </w:r>
            <w:r w:rsidR="004C778F" w:rsidRPr="001E0D43">
              <w:rPr>
                <w:color w:val="000000"/>
              </w:rPr>
              <w:t> 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B442D" w14:textId="63ACAA0E" w:rsidR="004C778F" w:rsidRPr="001E0D43" w:rsidRDefault="008B0CAA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3.546</w:t>
            </w:r>
            <w:r w:rsidR="004C778F" w:rsidRPr="001E0D43">
              <w:rPr>
                <w:color w:val="000000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36031" w14:textId="5F358262" w:rsidR="004C778F" w:rsidRPr="001E0D43" w:rsidRDefault="008B0CAA" w:rsidP="004C778F">
            <w:pPr>
              <w:jc w:val="center"/>
              <w:rPr>
                <w:color w:val="000000"/>
              </w:rPr>
            </w:pPr>
            <w:r w:rsidRPr="001E0D43">
              <w:t>$(74,480)</w:t>
            </w:r>
            <w:r w:rsidR="004C778F" w:rsidRPr="001E0D43">
              <w:rPr>
                <w:color w:val="000000"/>
              </w:rPr>
              <w:t> </w:t>
            </w:r>
          </w:p>
        </w:tc>
        <w:tc>
          <w:tcPr>
            <w:tcW w:w="13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E1C94" w14:textId="44E71D67" w:rsidR="004C778F" w:rsidRPr="001E0D43" w:rsidRDefault="008B0CAA" w:rsidP="004C778F">
            <w:pPr>
              <w:jc w:val="center"/>
              <w:rPr>
                <w:color w:val="000000"/>
              </w:rPr>
            </w:pPr>
            <w:r w:rsidRPr="001E0D43">
              <w:t>$ (8</w:t>
            </w:r>
            <w:r w:rsidR="007E1638" w:rsidRPr="001E0D43">
              <w:t>,</w:t>
            </w:r>
            <w:r w:rsidRPr="001E0D43">
              <w:t>937.6)</w:t>
            </w:r>
          </w:p>
        </w:tc>
      </w:tr>
      <w:tr w:rsidR="004C778F" w:rsidRPr="001E0D43" w14:paraId="7ACEC04F" w14:textId="77777777" w:rsidTr="00E26134">
        <w:trPr>
          <w:trHeight w:val="340"/>
        </w:trPr>
        <w:tc>
          <w:tcPr>
            <w:tcW w:w="110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ADEAE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 xml:space="preserve">$1.00 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D7168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.2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48577" w14:textId="37F9759D" w:rsidR="004C778F" w:rsidRPr="001E0D43" w:rsidRDefault="00CE6BFC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120,00</w:t>
            </w:r>
            <w:r w:rsidRPr="001E0D43">
              <w:rPr>
                <w:color w:val="000000"/>
              </w:rPr>
              <w:t>0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0E240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477B0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.4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04485" w14:textId="0C752FCA" w:rsidR="004C778F" w:rsidRPr="001E0D43" w:rsidRDefault="00F455E1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.08</w:t>
            </w:r>
            <w:r w:rsidR="004C778F" w:rsidRPr="001E0D43">
              <w:rPr>
                <w:color w:val="000000"/>
              </w:rPr>
              <w:t> </w:t>
            </w:r>
          </w:p>
        </w:tc>
        <w:tc>
          <w:tcPr>
            <w:tcW w:w="14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19B40" w14:textId="0B9871FE" w:rsidR="004C778F" w:rsidRPr="001E0D43" w:rsidRDefault="00F455E1" w:rsidP="00F455E1">
            <w:pPr>
              <w:rPr>
                <w:color w:val="000000"/>
              </w:rPr>
            </w:pPr>
            <w:r w:rsidRPr="001E0D43">
              <w:rPr>
                <w:color w:val="000000"/>
              </w:rPr>
              <w:t xml:space="preserve">    4.32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DC6B0" w14:textId="36FDCDC1" w:rsidR="004C778F" w:rsidRPr="001E0D43" w:rsidRDefault="00F455E1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1</w:t>
            </w:r>
            <w:r w:rsidRPr="001E0D43">
              <w:rPr>
                <w:color w:val="000000"/>
              </w:rPr>
              <w:t>9,480</w:t>
            </w:r>
          </w:p>
        </w:tc>
        <w:tc>
          <w:tcPr>
            <w:tcW w:w="13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BF8A6" w14:textId="5B6CAFBA" w:rsidR="004C778F" w:rsidRPr="001E0D43" w:rsidRDefault="00F455E1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1,558.4</w:t>
            </w:r>
            <w:r w:rsidR="004C778F" w:rsidRPr="001E0D43">
              <w:rPr>
                <w:color w:val="000000"/>
              </w:rPr>
              <w:t> </w:t>
            </w:r>
          </w:p>
        </w:tc>
      </w:tr>
      <w:tr w:rsidR="004C778F" w:rsidRPr="001E0D43" w14:paraId="4A583BBB" w14:textId="77777777" w:rsidTr="00E26134">
        <w:trPr>
          <w:trHeight w:val="340"/>
        </w:trPr>
        <w:tc>
          <w:tcPr>
            <w:tcW w:w="11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485E4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Total</w:t>
            </w:r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16AF2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2</w:t>
            </w:r>
          </w:p>
        </w:tc>
        <w:tc>
          <w:tcPr>
            <w:tcW w:w="111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0AE11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 </w:t>
            </w:r>
          </w:p>
        </w:tc>
        <w:tc>
          <w:tcPr>
            <w:tcW w:w="7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2883C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13944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2</w:t>
            </w:r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ECCE1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1</w:t>
            </w:r>
          </w:p>
        </w:tc>
        <w:tc>
          <w:tcPr>
            <w:tcW w:w="140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6B225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 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D308D" w14:textId="77777777" w:rsidR="004C778F" w:rsidRPr="001E0D43" w:rsidRDefault="004C778F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 </w:t>
            </w:r>
          </w:p>
        </w:tc>
        <w:tc>
          <w:tcPr>
            <w:tcW w:w="135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AC557C" w14:textId="3F04A90E" w:rsidR="004C778F" w:rsidRPr="001E0D43" w:rsidRDefault="00F455E1" w:rsidP="004C778F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(110,992)</w:t>
            </w:r>
          </w:p>
        </w:tc>
      </w:tr>
    </w:tbl>
    <w:p w14:paraId="499B2414" w14:textId="0DC6F66A" w:rsidR="008143DE" w:rsidRPr="001E0D43" w:rsidRDefault="008143DE">
      <w:r w:rsidRPr="001E0D43">
        <w:br w:type="page"/>
      </w:r>
    </w:p>
    <w:p w14:paraId="35E92F44" w14:textId="60C03AC3" w:rsidR="008143DE" w:rsidRPr="001E0D43" w:rsidRDefault="008143DE" w:rsidP="008143DE">
      <w:r w:rsidRPr="001E0D43">
        <w:lastRenderedPageBreak/>
        <w:t>5.3h) Sensitivity Analysis</w:t>
      </w:r>
    </w:p>
    <w:p w14:paraId="4DC7184C" w14:textId="77777777" w:rsidR="008143DE" w:rsidRPr="001E0D43" w:rsidRDefault="008143DE" w:rsidP="008143DE">
      <w:r w:rsidRPr="001E0D43">
        <w:t xml:space="preserve">Semi-automatic machine </w:t>
      </w:r>
      <w:r w:rsidRPr="001E0D43">
        <w:sym w:font="Wingdings" w:char="F0E0"/>
      </w:r>
      <w:r w:rsidRPr="001E0D43">
        <w:t xml:space="preserve"> Interest rate = 5%, cost = $500,000, 120,000 cells/year @ $1 profit/cell, 5-year life</w:t>
      </w:r>
    </w:p>
    <w:p w14:paraId="69FBF838" w14:textId="0BB43685" w:rsidR="008143DE" w:rsidRPr="001E0D43" w:rsidRDefault="008143DE" w:rsidP="008143DE">
      <w:r w:rsidRPr="001E0D43">
        <w:t xml:space="preserve">Current </w:t>
      </w:r>
      <w:r w:rsidR="00B12000" w:rsidRPr="001E0D43">
        <w:t xml:space="preserve">Machine </w:t>
      </w:r>
      <w:r w:rsidRPr="001E0D43">
        <w:t>cost = $500,000</w:t>
      </w:r>
    </w:p>
    <w:p w14:paraId="026E69AB" w14:textId="5D0A7194" w:rsidR="008143DE" w:rsidRPr="001E0D43" w:rsidRDefault="008143DE" w:rsidP="008143DE">
      <w:r w:rsidRPr="001E0D43">
        <w:t>Current profit = 120</w:t>
      </w:r>
      <w:r w:rsidR="00B12000" w:rsidRPr="001E0D43">
        <w:t>,</w:t>
      </w:r>
      <w:r w:rsidRPr="001E0D43">
        <w:t>000 * 1 = $120,000/year</w:t>
      </w:r>
      <w:r w:rsidR="000B780E" w:rsidRPr="001E0D43">
        <w:t xml:space="preserve">, current Useful Life = 5 Years </w:t>
      </w:r>
    </w:p>
    <w:p w14:paraId="08C3BA7F" w14:textId="57D63FE6" w:rsidR="00C35CD0" w:rsidRPr="001E0D43" w:rsidRDefault="00C35CD0" w:rsidP="008143DE"/>
    <w:p w14:paraId="2931B427" w14:textId="5007461B" w:rsidR="00C35CD0" w:rsidRPr="001E0D43" w:rsidRDefault="00C35CD0" w:rsidP="00C35CD0">
      <w:pPr>
        <w:rPr>
          <w:vertAlign w:val="subscript"/>
        </w:rPr>
      </w:pPr>
      <w:r w:rsidRPr="001E0D43">
        <w:t>PV = -500000 + (B = 96000, 120000, 144000) * (P/A, 5%, n = 4, 5, 6)</w:t>
      </w:r>
    </w:p>
    <w:p w14:paraId="515E495F" w14:textId="42196AA7" w:rsidR="00C35CD0" w:rsidRPr="001E0D43" w:rsidRDefault="00C35CD0" w:rsidP="008143DE"/>
    <w:p w14:paraId="2B35072B" w14:textId="1598AD0D" w:rsidR="00C35CD0" w:rsidRPr="001E0D43" w:rsidRDefault="00C35CD0" w:rsidP="00C35CD0">
      <w:r w:rsidRPr="001E0D43">
        <w:t>PV</w:t>
      </w:r>
      <w:r w:rsidRPr="001E0D43">
        <w:rPr>
          <w:vertAlign w:val="subscript"/>
        </w:rPr>
        <w:t>1</w:t>
      </w:r>
      <w:r w:rsidRPr="001E0D43">
        <w:t xml:space="preserve"> = -500000 + 96000 * (P/A, 5%, n = 4) = -500000 + 96000 </w:t>
      </w:r>
      <w:r w:rsidR="00E13F23" w:rsidRPr="001E0D43">
        <w:t xml:space="preserve">* </w:t>
      </w:r>
      <w:r w:rsidR="00E303D1" w:rsidRPr="001E0D43">
        <w:t>3.546 =</w:t>
      </w:r>
      <w:r w:rsidRPr="001E0D43">
        <w:t xml:space="preserve"> </w:t>
      </w:r>
      <w:r w:rsidRPr="001E0D43">
        <w:rPr>
          <w:b/>
          <w:bCs/>
        </w:rPr>
        <w:t>$</w:t>
      </w:r>
      <w:r w:rsidR="00E13F23" w:rsidRPr="001E0D43">
        <w:rPr>
          <w:b/>
          <w:bCs/>
        </w:rPr>
        <w:t xml:space="preserve"> (</w:t>
      </w:r>
      <w:r w:rsidRPr="001E0D43">
        <w:rPr>
          <w:b/>
          <w:bCs/>
        </w:rPr>
        <w:t>159,584</w:t>
      </w:r>
      <w:r w:rsidR="00E13F23" w:rsidRPr="001E0D43">
        <w:rPr>
          <w:b/>
          <w:bCs/>
        </w:rPr>
        <w:t>)</w:t>
      </w:r>
      <w:r w:rsidRPr="001E0D43">
        <w:t xml:space="preserve"> </w:t>
      </w:r>
    </w:p>
    <w:p w14:paraId="641D5146" w14:textId="1D337EE7" w:rsidR="00C35CD0" w:rsidRPr="001E0D43" w:rsidRDefault="00E13F23" w:rsidP="008143DE">
      <w:r w:rsidRPr="001E0D43">
        <w:t>PV</w:t>
      </w:r>
      <w:r w:rsidRPr="001E0D43">
        <w:rPr>
          <w:vertAlign w:val="subscript"/>
        </w:rPr>
        <w:t>2</w:t>
      </w:r>
      <w:r w:rsidRPr="001E0D43">
        <w:t xml:space="preserve"> = </w:t>
      </w:r>
      <w:r w:rsidR="00E303D1" w:rsidRPr="001E0D43">
        <w:t xml:space="preserve">-500000 + 96000 * (P/A, 5%, n = 5) = -500000 + 96000 * 4.329 = </w:t>
      </w:r>
      <w:r w:rsidR="00E303D1" w:rsidRPr="001E0D43">
        <w:rPr>
          <w:b/>
          <w:bCs/>
        </w:rPr>
        <w:t>$ (</w:t>
      </w:r>
      <w:r w:rsidR="0001664C" w:rsidRPr="001E0D43">
        <w:rPr>
          <w:b/>
          <w:bCs/>
        </w:rPr>
        <w:t>84,416</w:t>
      </w:r>
      <w:r w:rsidR="00E303D1" w:rsidRPr="001E0D43">
        <w:rPr>
          <w:b/>
          <w:bCs/>
        </w:rPr>
        <w:t>)</w:t>
      </w:r>
    </w:p>
    <w:p w14:paraId="6B64C208" w14:textId="5B9819B7" w:rsidR="00E13F23" w:rsidRPr="001E0D43" w:rsidRDefault="00E13F23" w:rsidP="008143DE">
      <w:r w:rsidRPr="001E0D43">
        <w:t>PV</w:t>
      </w:r>
      <w:r w:rsidRPr="001E0D43">
        <w:rPr>
          <w:vertAlign w:val="subscript"/>
        </w:rPr>
        <w:t>3</w:t>
      </w:r>
      <w:r w:rsidRPr="001E0D43">
        <w:t xml:space="preserve"> = </w:t>
      </w:r>
      <w:r w:rsidR="00E303D1" w:rsidRPr="001E0D43">
        <w:t>-500000 + 96000 * (P/A, 5%, n = 6) = -500000 + 96000 *</w:t>
      </w:r>
      <w:r w:rsidR="0001664C" w:rsidRPr="001E0D43">
        <w:t xml:space="preserve"> 5.076 =</w:t>
      </w:r>
      <w:r w:rsidR="00E303D1" w:rsidRPr="001E0D43">
        <w:t xml:space="preserve"> </w:t>
      </w:r>
      <w:r w:rsidR="00E303D1" w:rsidRPr="001E0D43">
        <w:rPr>
          <w:b/>
          <w:bCs/>
        </w:rPr>
        <w:t>$ (</w:t>
      </w:r>
      <w:r w:rsidR="0001664C" w:rsidRPr="001E0D43">
        <w:rPr>
          <w:b/>
          <w:bCs/>
        </w:rPr>
        <w:t>12,704</w:t>
      </w:r>
      <w:r w:rsidR="00E303D1" w:rsidRPr="001E0D43">
        <w:rPr>
          <w:b/>
          <w:bCs/>
        </w:rPr>
        <w:t>)</w:t>
      </w:r>
    </w:p>
    <w:p w14:paraId="7A6A67A6" w14:textId="751F6B5A" w:rsidR="00E13F23" w:rsidRPr="001E0D43" w:rsidRDefault="00E13F23" w:rsidP="008143DE">
      <w:r w:rsidRPr="001E0D43">
        <w:t>PV</w:t>
      </w:r>
      <w:r w:rsidRPr="001E0D43">
        <w:rPr>
          <w:vertAlign w:val="subscript"/>
        </w:rPr>
        <w:t>4</w:t>
      </w:r>
      <w:r w:rsidRPr="001E0D43">
        <w:t xml:space="preserve"> = -500000 + 120000 * (P/A, 5%, n = 4) = -500000 + 120000 *</w:t>
      </w:r>
      <w:r w:rsidR="0001664C" w:rsidRPr="001E0D43">
        <w:t xml:space="preserve"> </w:t>
      </w:r>
      <w:r w:rsidRPr="001E0D43">
        <w:t xml:space="preserve">3.546 = </w:t>
      </w:r>
      <w:r w:rsidRPr="001E0D43">
        <w:rPr>
          <w:b/>
          <w:bCs/>
        </w:rPr>
        <w:t>$ (74,480)</w:t>
      </w:r>
    </w:p>
    <w:p w14:paraId="2EEF1676" w14:textId="1CB6068C" w:rsidR="008143DE" w:rsidRPr="001E0D43" w:rsidRDefault="008143DE" w:rsidP="008143DE">
      <w:r w:rsidRPr="001E0D43">
        <w:t>PV</w:t>
      </w:r>
      <w:r w:rsidRPr="001E0D43">
        <w:rPr>
          <w:vertAlign w:val="subscript"/>
        </w:rPr>
        <w:t>5</w:t>
      </w:r>
      <w:r w:rsidRPr="001E0D43">
        <w:t xml:space="preserve"> = -</w:t>
      </w:r>
      <w:r w:rsidR="00B12000" w:rsidRPr="001E0D43">
        <w:t>$</w:t>
      </w:r>
      <w:r w:rsidRPr="001E0D43">
        <w:t>500</w:t>
      </w:r>
      <w:r w:rsidR="00B12000" w:rsidRPr="001E0D43">
        <w:t>,</w:t>
      </w:r>
      <w:r w:rsidRPr="001E0D43">
        <w:t xml:space="preserve">000 + </w:t>
      </w:r>
      <w:r w:rsidR="00B12000" w:rsidRPr="001E0D43">
        <w:t>$</w:t>
      </w:r>
      <w:r w:rsidRPr="001E0D43">
        <w:t xml:space="preserve">120000 * (P/A, 5%, n = 5) = -500000 + 120000 </w:t>
      </w:r>
      <w:r w:rsidR="00E13F23" w:rsidRPr="001E0D43">
        <w:t xml:space="preserve">* </w:t>
      </w:r>
      <w:r w:rsidRPr="001E0D43">
        <w:t xml:space="preserve">4.329 = </w:t>
      </w:r>
      <w:r w:rsidRPr="001E0D43">
        <w:rPr>
          <w:b/>
          <w:bCs/>
        </w:rPr>
        <w:t>$19,480</w:t>
      </w:r>
      <w:r w:rsidRPr="001E0D43">
        <w:t xml:space="preserve"> </w:t>
      </w:r>
    </w:p>
    <w:p w14:paraId="36469A3B" w14:textId="290A60D3" w:rsidR="00E13F23" w:rsidRPr="001E0D43" w:rsidRDefault="00E13F23" w:rsidP="008143DE">
      <w:r w:rsidRPr="001E0D43">
        <w:t>PV</w:t>
      </w:r>
      <w:r w:rsidRPr="001E0D43">
        <w:rPr>
          <w:vertAlign w:val="subscript"/>
        </w:rPr>
        <w:t>6</w:t>
      </w:r>
      <w:r w:rsidRPr="001E0D43">
        <w:t xml:space="preserve"> =</w:t>
      </w:r>
      <w:r w:rsidR="00E303D1" w:rsidRPr="001E0D43">
        <w:t xml:space="preserve"> -$500,000 + $120000 * (P/A, 5%, n = 5) = -500000 + 120000 * </w:t>
      </w:r>
      <w:r w:rsidR="0001664C" w:rsidRPr="001E0D43">
        <w:t>5.076</w:t>
      </w:r>
      <w:r w:rsidR="00E303D1" w:rsidRPr="001E0D43">
        <w:t xml:space="preserve"> = </w:t>
      </w:r>
      <w:r w:rsidR="00E303D1" w:rsidRPr="001E0D43">
        <w:rPr>
          <w:b/>
          <w:bCs/>
        </w:rPr>
        <w:t>$</w:t>
      </w:r>
      <w:r w:rsidR="00A7063B" w:rsidRPr="001E0D43">
        <w:rPr>
          <w:b/>
          <w:bCs/>
        </w:rPr>
        <w:t>109,120</w:t>
      </w:r>
    </w:p>
    <w:p w14:paraId="17956F8F" w14:textId="42332B5F" w:rsidR="00E13F23" w:rsidRPr="001E0D43" w:rsidRDefault="00E13F23" w:rsidP="008143DE">
      <w:r w:rsidRPr="001E0D43">
        <w:t>PV</w:t>
      </w:r>
      <w:r w:rsidRPr="001E0D43">
        <w:rPr>
          <w:vertAlign w:val="subscript"/>
        </w:rPr>
        <w:t>7</w:t>
      </w:r>
      <w:r w:rsidRPr="001E0D43">
        <w:t xml:space="preserve"> = -500000 + 144000 * (P/A, 5%, n = 4) = -500000 + 144000 *</w:t>
      </w:r>
      <w:r w:rsidR="0001664C" w:rsidRPr="001E0D43">
        <w:t xml:space="preserve"> </w:t>
      </w:r>
      <w:r w:rsidRPr="001E0D43">
        <w:t xml:space="preserve">3.546 = </w:t>
      </w:r>
      <w:r w:rsidRPr="001E0D43">
        <w:rPr>
          <w:b/>
          <w:bCs/>
        </w:rPr>
        <w:t>$10,624</w:t>
      </w:r>
    </w:p>
    <w:p w14:paraId="0924610E" w14:textId="642C996C" w:rsidR="00E13F23" w:rsidRPr="001E0D43" w:rsidRDefault="00E13F23" w:rsidP="00E13F23">
      <w:r w:rsidRPr="001E0D43">
        <w:t>PV</w:t>
      </w:r>
      <w:r w:rsidRPr="001E0D43">
        <w:rPr>
          <w:vertAlign w:val="subscript"/>
        </w:rPr>
        <w:t>8</w:t>
      </w:r>
      <w:r w:rsidRPr="001E0D43">
        <w:t xml:space="preserve"> =</w:t>
      </w:r>
      <w:r w:rsidR="00E303D1" w:rsidRPr="001E0D43">
        <w:t xml:space="preserve"> -500000 + 144000 * (P/A, 5%, n = 4) = -500000 + 144000 *</w:t>
      </w:r>
      <w:r w:rsidR="0001664C" w:rsidRPr="001E0D43">
        <w:t xml:space="preserve"> 4.329</w:t>
      </w:r>
      <w:r w:rsidR="00E303D1" w:rsidRPr="001E0D43">
        <w:t xml:space="preserve"> = </w:t>
      </w:r>
      <w:r w:rsidR="00E303D1" w:rsidRPr="001E0D43">
        <w:rPr>
          <w:b/>
          <w:bCs/>
        </w:rPr>
        <w:t>$</w:t>
      </w:r>
      <w:r w:rsidR="00A7063B" w:rsidRPr="001E0D43">
        <w:rPr>
          <w:b/>
          <w:bCs/>
        </w:rPr>
        <w:t>123,376</w:t>
      </w:r>
    </w:p>
    <w:p w14:paraId="33F60F07" w14:textId="055F8611" w:rsidR="00E13F23" w:rsidRPr="001E0D43" w:rsidRDefault="00E13F23" w:rsidP="00E13F23">
      <w:r w:rsidRPr="001E0D43">
        <w:t>PV</w:t>
      </w:r>
      <w:r w:rsidRPr="001E0D43">
        <w:rPr>
          <w:vertAlign w:val="subscript"/>
        </w:rPr>
        <w:t>9</w:t>
      </w:r>
      <w:r w:rsidRPr="001E0D43">
        <w:t xml:space="preserve"> =</w:t>
      </w:r>
      <w:r w:rsidR="00E303D1" w:rsidRPr="001E0D43">
        <w:t xml:space="preserve"> -500000 + 144000 * (P/A, 5%, n = 4) = -500000 + 144000 *</w:t>
      </w:r>
      <w:r w:rsidR="0001664C" w:rsidRPr="001E0D43">
        <w:t xml:space="preserve"> 5.076</w:t>
      </w:r>
      <w:r w:rsidR="00E303D1" w:rsidRPr="001E0D43">
        <w:t xml:space="preserve"> = </w:t>
      </w:r>
      <w:r w:rsidR="00E303D1" w:rsidRPr="001E0D43">
        <w:rPr>
          <w:b/>
          <w:bCs/>
        </w:rPr>
        <w:t>$</w:t>
      </w:r>
      <w:r w:rsidR="00A7063B" w:rsidRPr="001E0D43">
        <w:rPr>
          <w:b/>
          <w:bCs/>
        </w:rPr>
        <w:t>230,944</w:t>
      </w:r>
    </w:p>
    <w:p w14:paraId="4C4A06D8" w14:textId="77777777" w:rsidR="00E13F23" w:rsidRPr="001E0D43" w:rsidRDefault="00E13F23" w:rsidP="008143DE"/>
    <w:p w14:paraId="0343D230" w14:textId="4F5BDCE7" w:rsidR="008143DE" w:rsidRPr="001E0D43" w:rsidRDefault="00E13F23" w:rsidP="008143DE">
      <w:r w:rsidRPr="001E0D43">
        <w:t xml:space="preserve">Please fill out the rest </w:t>
      </w:r>
      <w:r w:rsidR="000F0D9D" w:rsidRPr="001E0D43">
        <w:t xml:space="preserve">of </w:t>
      </w:r>
      <w:r w:rsidR="008143DE" w:rsidRPr="001E0D43">
        <w:t xml:space="preserve">Table </w:t>
      </w:r>
      <w:r w:rsidR="00F16DD5" w:rsidRPr="001E0D43">
        <w:t xml:space="preserve">2 </w:t>
      </w:r>
      <w:r w:rsidR="008143DE" w:rsidRPr="001E0D43">
        <w:t xml:space="preserve">below. </w:t>
      </w:r>
    </w:p>
    <w:p w14:paraId="71A11B41" w14:textId="77777777" w:rsidR="00C35CD0" w:rsidRPr="001E0D43" w:rsidRDefault="00C35CD0" w:rsidP="008143DE"/>
    <w:p w14:paraId="5BE32DF0" w14:textId="77777777" w:rsidR="008143DE" w:rsidRPr="001E0D43" w:rsidRDefault="008143DE" w:rsidP="008143DE">
      <w:pPr>
        <w:jc w:val="center"/>
      </w:pPr>
      <w:r w:rsidRPr="001E0D43">
        <w:t>Table 2: Sensitivity Analysis Calculations</w:t>
      </w:r>
    </w:p>
    <w:tbl>
      <w:tblPr>
        <w:tblW w:w="7620" w:type="dxa"/>
        <w:jc w:val="center"/>
        <w:tblLook w:val="04A0" w:firstRow="1" w:lastRow="0" w:firstColumn="1" w:lastColumn="0" w:noHBand="0" w:noVBand="1"/>
      </w:tblPr>
      <w:tblGrid>
        <w:gridCol w:w="1252"/>
        <w:gridCol w:w="1279"/>
        <w:gridCol w:w="1241"/>
        <w:gridCol w:w="1300"/>
        <w:gridCol w:w="1545"/>
        <w:gridCol w:w="1003"/>
      </w:tblGrid>
      <w:tr w:rsidR="00F16DD5" w:rsidRPr="001E0D43" w14:paraId="0188C7F9" w14:textId="77777777" w:rsidTr="008B4F8B">
        <w:trPr>
          <w:trHeight w:val="680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F2CE1B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% Change Benefit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9A432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Resulting Benefit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7CE975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% Change Year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4F86F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Life (years)</w:t>
            </w:r>
          </w:p>
        </w:tc>
        <w:tc>
          <w:tcPr>
            <w:tcW w:w="1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B8660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 xml:space="preserve">PV </w:t>
            </w: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AEF8BB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Row Number</w:t>
            </w:r>
          </w:p>
        </w:tc>
      </w:tr>
      <w:tr w:rsidR="00F16DD5" w:rsidRPr="001E0D43" w14:paraId="49F40BE7" w14:textId="77777777" w:rsidTr="008B4F8B">
        <w:trPr>
          <w:trHeight w:val="34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6C4B1C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-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8A5F19" w14:textId="56232382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 </w:t>
            </w:r>
            <w:r w:rsidR="00C35CD0" w:rsidRPr="001E0D43">
              <w:rPr>
                <w:color w:val="000000"/>
              </w:rPr>
              <w:t>$96,0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EECB8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-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C0FE1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A1E0D" w14:textId="5F6DBE0B" w:rsidR="00F16DD5" w:rsidRPr="001E0D43" w:rsidRDefault="008B4F8B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-</w:t>
            </w:r>
            <w:r w:rsidR="00E13F23" w:rsidRPr="001E0D43">
              <w:rPr>
                <w:color w:val="000000"/>
              </w:rPr>
              <w:t>$(159,584)</w:t>
            </w:r>
            <w:r w:rsidR="00F16DD5" w:rsidRPr="001E0D43">
              <w:rPr>
                <w:color w:val="000000"/>
              </w:rPr>
              <w:t> 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DFC777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V 1</w:t>
            </w:r>
          </w:p>
        </w:tc>
      </w:tr>
      <w:tr w:rsidR="00F16DD5" w:rsidRPr="001E0D43" w14:paraId="6F4AA2FC" w14:textId="77777777" w:rsidTr="008B4F8B">
        <w:trPr>
          <w:trHeight w:val="34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79776F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-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7A0FB" w14:textId="694BD9F0" w:rsidR="00F16DD5" w:rsidRPr="001E0D43" w:rsidRDefault="0001664C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96,000</w:t>
            </w:r>
            <w:r w:rsidR="00F16DD5" w:rsidRPr="001E0D43">
              <w:rPr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7BE35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E8EF5D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3A324" w14:textId="2D93B5DB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 </w:t>
            </w:r>
            <w:r w:rsidR="008B4F8B" w:rsidRPr="001E0D43">
              <w:rPr>
                <w:color w:val="000000"/>
              </w:rPr>
              <w:t>-$(84,416)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068C8C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V 2</w:t>
            </w:r>
          </w:p>
        </w:tc>
      </w:tr>
      <w:tr w:rsidR="00F16DD5" w:rsidRPr="001E0D43" w14:paraId="2C498F12" w14:textId="77777777" w:rsidTr="008B4F8B">
        <w:trPr>
          <w:trHeight w:val="34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B8C5E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-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24BE80" w14:textId="1DF4AC3F" w:rsidR="00F16DD5" w:rsidRPr="001E0D43" w:rsidRDefault="0001664C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96,000</w:t>
            </w:r>
            <w:r w:rsidR="00F16DD5" w:rsidRPr="001E0D43">
              <w:rPr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D11DD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30B32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17B0C" w14:textId="5CA1CBFD" w:rsidR="00F16DD5" w:rsidRPr="001E0D43" w:rsidRDefault="008B4F8B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-$(12,704)</w:t>
            </w:r>
            <w:r w:rsidR="00F16DD5" w:rsidRPr="001E0D43">
              <w:rPr>
                <w:color w:val="000000"/>
              </w:rPr>
              <w:t> 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7A34D5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V 3</w:t>
            </w:r>
          </w:p>
        </w:tc>
      </w:tr>
      <w:tr w:rsidR="00F16DD5" w:rsidRPr="001E0D43" w14:paraId="2BA403D8" w14:textId="77777777" w:rsidTr="008B4F8B">
        <w:trPr>
          <w:trHeight w:val="36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26827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26601" w14:textId="3315DEA8" w:rsidR="00F16DD5" w:rsidRPr="001E0D43" w:rsidRDefault="00E13F23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120,0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FF2ED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-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4761A3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995E2" w14:textId="461B86CC" w:rsidR="00F16DD5" w:rsidRPr="001E0D43" w:rsidRDefault="008B4F8B">
            <w:pPr>
              <w:jc w:val="center"/>
              <w:rPr>
                <w:color w:val="000000"/>
              </w:rPr>
            </w:pPr>
            <w:r w:rsidRPr="001E0D43">
              <w:t>-</w:t>
            </w:r>
            <w:r w:rsidR="00E13F23" w:rsidRPr="001E0D43">
              <w:t>$ (74,480)</w:t>
            </w:r>
            <w:r w:rsidR="00F16DD5" w:rsidRPr="001E0D43">
              <w:rPr>
                <w:color w:val="000000"/>
              </w:rPr>
              <w:t> 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77FFFB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V 4</w:t>
            </w:r>
          </w:p>
        </w:tc>
      </w:tr>
      <w:tr w:rsidR="00F16DD5" w:rsidRPr="001E0D43" w14:paraId="4153F867" w14:textId="77777777" w:rsidTr="008B4F8B">
        <w:trPr>
          <w:trHeight w:val="36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45022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F2F9F3" w14:textId="5CF1C810" w:rsidR="00F16DD5" w:rsidRPr="001E0D43" w:rsidRDefault="00B12000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</w:t>
            </w:r>
            <w:r w:rsidR="00F16DD5" w:rsidRPr="001E0D43">
              <w:rPr>
                <w:color w:val="000000"/>
              </w:rPr>
              <w:t>120,0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BB1B3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CF25F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B1841" w14:textId="56CF9C09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 xml:space="preserve"> $19,480 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1E4543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V 5</w:t>
            </w:r>
          </w:p>
        </w:tc>
      </w:tr>
      <w:tr w:rsidR="00F16DD5" w:rsidRPr="001E0D43" w14:paraId="20B1421E" w14:textId="77777777" w:rsidTr="008B4F8B">
        <w:trPr>
          <w:trHeight w:val="34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6D51D2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E8CD49" w14:textId="4B2CF291" w:rsidR="00F16DD5" w:rsidRPr="001E0D43" w:rsidRDefault="0001664C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120,000</w:t>
            </w:r>
            <w:r w:rsidR="00F16DD5" w:rsidRPr="001E0D43">
              <w:rPr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86E37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92831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7D582" w14:textId="47477A03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 </w:t>
            </w:r>
            <w:r w:rsidR="00102854" w:rsidRPr="001E0D43">
              <w:rPr>
                <w:color w:val="000000"/>
              </w:rPr>
              <w:t>$109120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E6EA23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V 6</w:t>
            </w:r>
          </w:p>
        </w:tc>
      </w:tr>
      <w:tr w:rsidR="00F16DD5" w:rsidRPr="001E0D43" w14:paraId="04FDD475" w14:textId="77777777" w:rsidTr="008B4F8B">
        <w:trPr>
          <w:trHeight w:val="34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246F9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9A2A3" w14:textId="1377CB45" w:rsidR="00F16DD5" w:rsidRPr="001E0D43" w:rsidRDefault="000F0D9D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144,000</w:t>
            </w:r>
            <w:r w:rsidR="00F16DD5" w:rsidRPr="001E0D43">
              <w:rPr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11B70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-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65176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4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FD112" w14:textId="0D94B37A" w:rsidR="00F16DD5" w:rsidRPr="001E0D43" w:rsidRDefault="000F0D9D">
            <w:pPr>
              <w:jc w:val="center"/>
              <w:rPr>
                <w:color w:val="000000"/>
              </w:rPr>
            </w:pPr>
            <w:r w:rsidRPr="001E0D43">
              <w:t>$10,624</w:t>
            </w:r>
            <w:r w:rsidR="00F16DD5" w:rsidRPr="001E0D43">
              <w:rPr>
                <w:color w:val="000000"/>
              </w:rPr>
              <w:t> 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4451AB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V 7</w:t>
            </w:r>
          </w:p>
        </w:tc>
      </w:tr>
      <w:tr w:rsidR="00F16DD5" w:rsidRPr="001E0D43" w14:paraId="18A8FA15" w14:textId="77777777" w:rsidTr="008B4F8B">
        <w:trPr>
          <w:trHeight w:val="34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C3CFC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C5707" w14:textId="2A61E438" w:rsidR="00F16DD5" w:rsidRPr="001E0D43" w:rsidRDefault="0001664C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144,00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B38C53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B0B77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5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3C0BC" w14:textId="3DF76E79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 </w:t>
            </w:r>
            <w:r w:rsidR="00102854" w:rsidRPr="001E0D43">
              <w:rPr>
                <w:color w:val="000000"/>
              </w:rPr>
              <w:t>$123,376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59103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V 8</w:t>
            </w:r>
          </w:p>
        </w:tc>
      </w:tr>
      <w:tr w:rsidR="00F16DD5" w:rsidRPr="001E0D43" w14:paraId="3A17927B" w14:textId="77777777" w:rsidTr="008B4F8B">
        <w:trPr>
          <w:trHeight w:val="340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EB0E0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45285" w14:textId="288A980C" w:rsidR="00F16DD5" w:rsidRPr="001E0D43" w:rsidRDefault="0001664C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$144,000</w:t>
            </w:r>
            <w:r w:rsidR="00F16DD5" w:rsidRPr="001E0D43">
              <w:rPr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EADA9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D8CAE4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6</w:t>
            </w:r>
          </w:p>
        </w:tc>
        <w:tc>
          <w:tcPr>
            <w:tcW w:w="1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C63E6" w14:textId="1BDCBF1D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 </w:t>
            </w:r>
            <w:r w:rsidR="00102854" w:rsidRPr="001E0D43">
              <w:rPr>
                <w:color w:val="000000"/>
              </w:rPr>
              <w:t>$230,944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C13B95" w14:textId="77777777" w:rsidR="00F16DD5" w:rsidRPr="001E0D43" w:rsidRDefault="00F16DD5">
            <w:pPr>
              <w:jc w:val="center"/>
              <w:rPr>
                <w:color w:val="000000"/>
              </w:rPr>
            </w:pPr>
            <w:r w:rsidRPr="001E0D43">
              <w:rPr>
                <w:color w:val="000000"/>
              </w:rPr>
              <w:t>PV 9</w:t>
            </w:r>
          </w:p>
        </w:tc>
      </w:tr>
    </w:tbl>
    <w:p w14:paraId="35663A5D" w14:textId="319B383A" w:rsidR="008143DE" w:rsidRPr="001E0D43" w:rsidRDefault="008143DE" w:rsidP="008143DE">
      <w:pPr>
        <w:jc w:val="center"/>
      </w:pPr>
    </w:p>
    <w:p w14:paraId="2DD9DB07" w14:textId="444AAAB9" w:rsidR="008143DE" w:rsidRDefault="008143DE" w:rsidP="008143DE">
      <w:r w:rsidRPr="001E0D43">
        <w:t>As seen from Table 2, the nominal value (0% change for both benefits and life) = $19,480.</w:t>
      </w:r>
    </w:p>
    <w:p w14:paraId="7F8443CF" w14:textId="77777777" w:rsidR="00D47020" w:rsidRPr="001E0D43" w:rsidRDefault="00D47020" w:rsidP="008143DE"/>
    <w:p w14:paraId="19B45BD6" w14:textId="77777777" w:rsidR="008143DE" w:rsidRPr="001E0D43" w:rsidRDefault="008143DE" w:rsidP="008143DE">
      <w:r w:rsidRPr="001E0D43">
        <w:t xml:space="preserve">Taking the averages, </w:t>
      </w:r>
    </w:p>
    <w:p w14:paraId="3733CE60" w14:textId="3ADB930C" w:rsidR="008143DE" w:rsidRPr="001E0D43" w:rsidRDefault="008143DE" w:rsidP="008143DE">
      <w:r w:rsidRPr="001E0D43">
        <w:t xml:space="preserve">For -20% Benefit, Average = </w:t>
      </w:r>
      <w:r w:rsidR="00F16DD5" w:rsidRPr="001E0D43">
        <w:t>(AV 1 + AV 2 + AV3</w:t>
      </w:r>
      <w:r w:rsidRPr="001E0D43">
        <w:t xml:space="preserve">) / 3 = </w:t>
      </w:r>
      <w:r w:rsidR="000F0D9D" w:rsidRPr="001E0D43">
        <w:t>(-159594 – 84416 – 12704) / 3 = $</w:t>
      </w:r>
      <w:r w:rsidR="007E1638" w:rsidRPr="001E0D43">
        <w:t xml:space="preserve"> (</w:t>
      </w:r>
      <w:r w:rsidR="000F0D9D" w:rsidRPr="001E0D43">
        <w:t>85,568</w:t>
      </w:r>
      <w:r w:rsidR="007E1638" w:rsidRPr="001E0D43">
        <w:t>)</w:t>
      </w:r>
    </w:p>
    <w:p w14:paraId="5981041A" w14:textId="437D3236" w:rsidR="008143DE" w:rsidRPr="001E0D43" w:rsidRDefault="008143DE" w:rsidP="008143DE">
      <w:r w:rsidRPr="001E0D43">
        <w:t xml:space="preserve">For Current Benefit, Average = </w:t>
      </w:r>
      <w:r w:rsidR="00F16DD5" w:rsidRPr="001E0D43">
        <w:t>(AV</w:t>
      </w:r>
      <w:r w:rsidR="000F0D9D" w:rsidRPr="001E0D43">
        <w:t xml:space="preserve"> </w:t>
      </w:r>
      <w:r w:rsidR="00F16DD5" w:rsidRPr="001E0D43">
        <w:t>4 + AV 5 + AV6</w:t>
      </w:r>
      <w:r w:rsidRPr="001E0D43">
        <w:t xml:space="preserve">) / 3 = </w:t>
      </w:r>
      <w:r w:rsidR="00CD7C20" w:rsidRPr="001E0D43">
        <w:rPr>
          <w:rFonts w:eastAsiaTheme="minorHAnsi"/>
        </w:rPr>
        <w:t>(-74480 + 19480 + 109120) / 3 = $18,040</w:t>
      </w:r>
    </w:p>
    <w:p w14:paraId="4587415F" w14:textId="648D958D" w:rsidR="008143DE" w:rsidRPr="001E0D43" w:rsidRDefault="008143DE" w:rsidP="008143DE">
      <w:r w:rsidRPr="001E0D43">
        <w:t xml:space="preserve">For +20% Benefit, Average = </w:t>
      </w:r>
      <w:r w:rsidR="00CD7C20" w:rsidRPr="001E0D43">
        <w:rPr>
          <w:rFonts w:eastAsiaTheme="minorHAnsi"/>
        </w:rPr>
        <w:t>(AV 7 + AV 8 + AV9) / 3 = (10624 + 123376 + 230944) / 3 = $121,648</w:t>
      </w:r>
    </w:p>
    <w:p w14:paraId="70E3B0E0" w14:textId="602A03CF" w:rsidR="008143DE" w:rsidRPr="001E0D43" w:rsidRDefault="008143DE" w:rsidP="008143DE">
      <w:r w:rsidRPr="001E0D43">
        <w:t xml:space="preserve">For -20% Useful Life, Average = </w:t>
      </w:r>
      <w:r w:rsidR="00F16DD5" w:rsidRPr="001E0D43">
        <w:t>(AV</w:t>
      </w:r>
      <w:r w:rsidR="000F0D9D" w:rsidRPr="001E0D43">
        <w:t xml:space="preserve"> </w:t>
      </w:r>
      <w:r w:rsidR="00F16DD5" w:rsidRPr="001E0D43">
        <w:t>1 + AV 4 + AV7</w:t>
      </w:r>
      <w:r w:rsidRPr="001E0D43">
        <w:t xml:space="preserve">) / 3 = </w:t>
      </w:r>
      <w:r w:rsidR="000F0D9D" w:rsidRPr="001E0D43">
        <w:t xml:space="preserve">(-159594 – 74408 + 10624) / 3 = </w:t>
      </w:r>
      <w:r w:rsidRPr="001E0D43">
        <w:t>$</w:t>
      </w:r>
      <w:r w:rsidR="007E1638" w:rsidRPr="001E0D43">
        <w:t xml:space="preserve"> (</w:t>
      </w:r>
      <w:r w:rsidRPr="001E0D43">
        <w:t>74,480</w:t>
      </w:r>
      <w:r w:rsidR="007E1638" w:rsidRPr="001E0D43">
        <w:t>)</w:t>
      </w:r>
    </w:p>
    <w:p w14:paraId="6A0579A2" w14:textId="62FBCA69" w:rsidR="008143DE" w:rsidRPr="001E0D43" w:rsidRDefault="008143DE" w:rsidP="00CD7C20">
      <w:pPr>
        <w:tabs>
          <w:tab w:val="center" w:pos="5400"/>
        </w:tabs>
      </w:pPr>
      <w:r w:rsidRPr="001E0D43">
        <w:t xml:space="preserve">For Current Useful Life, Average = </w:t>
      </w:r>
      <w:r w:rsidR="00CD7C20" w:rsidRPr="001E0D43">
        <w:rPr>
          <w:rFonts w:eastAsiaTheme="minorHAnsi"/>
        </w:rPr>
        <w:t>(AV 2 + AV 5 + AV8) / 3 = (-84416 + 19480 + 123376) / 3 = $19,480</w:t>
      </w:r>
    </w:p>
    <w:p w14:paraId="6F182A38" w14:textId="5569F092" w:rsidR="008143DE" w:rsidRPr="001E0D43" w:rsidRDefault="008143DE" w:rsidP="008143DE">
      <w:pPr>
        <w:rPr>
          <w:rFonts w:eastAsiaTheme="minorHAnsi"/>
        </w:rPr>
      </w:pPr>
      <w:r w:rsidRPr="001E0D43">
        <w:t xml:space="preserve">For +20% Useful Life, Average = </w:t>
      </w:r>
      <w:r w:rsidR="00CD7C20" w:rsidRPr="001E0D43">
        <w:rPr>
          <w:rFonts w:eastAsiaTheme="minorHAnsi"/>
        </w:rPr>
        <w:t>(AV 3 + AV 6 + AV9) / 3 = (-12704 + 109120 + 230944) / 3 = $109,120</w:t>
      </w:r>
    </w:p>
    <w:p w14:paraId="5C3EE40F" w14:textId="77777777" w:rsidR="00CD7C20" w:rsidRPr="001E0D43" w:rsidRDefault="00CD7C20" w:rsidP="008143DE"/>
    <w:p w14:paraId="6531C668" w14:textId="73BFF72D" w:rsidR="00F97EFC" w:rsidRPr="001E0D43" w:rsidRDefault="00F97EFC" w:rsidP="008143DE">
      <w:r w:rsidRPr="001E0D43">
        <w:t>Please present t</w:t>
      </w:r>
      <w:r w:rsidR="008143DE" w:rsidRPr="001E0D43">
        <w:t xml:space="preserve">hese in a graph </w:t>
      </w:r>
      <w:r w:rsidRPr="001E0D43">
        <w:t xml:space="preserve">with three levels of Benefits and three levels of Life. </w:t>
      </w:r>
    </w:p>
    <w:p w14:paraId="267A707C" w14:textId="77777777" w:rsidR="00CD7C20" w:rsidRPr="001E0D43" w:rsidRDefault="00CD7C20" w:rsidP="008143DE"/>
    <w:p w14:paraId="032D97E4" w14:textId="65EC1A91" w:rsidR="008143DE" w:rsidRPr="001E0D43" w:rsidRDefault="00B12000" w:rsidP="00F97EFC">
      <w:r w:rsidRPr="001E0D43">
        <w:t xml:space="preserve">To Plot </w:t>
      </w:r>
      <w:r w:rsidR="000F0D9D" w:rsidRPr="001E0D43">
        <w:t xml:space="preserve">Figure 2 </w:t>
      </w:r>
      <w:r w:rsidR="00CD7C20" w:rsidRPr="001E0D43">
        <w:t>like</w:t>
      </w:r>
      <w:r w:rsidRPr="001E0D43">
        <w:t xml:space="preserve"> graph in the textbook, in</w:t>
      </w:r>
      <w:r w:rsidR="00F97EFC" w:rsidRPr="001E0D43">
        <w:t xml:space="preserve"> Excel, assign the three levels </w:t>
      </w:r>
      <w:r w:rsidR="007E1638" w:rsidRPr="001E0D43">
        <w:t xml:space="preserve">of Benefits then years </w:t>
      </w:r>
      <w:r w:rsidR="00F97EFC" w:rsidRPr="001E0D43">
        <w:t xml:space="preserve">in one </w:t>
      </w:r>
      <w:r w:rsidRPr="001E0D43">
        <w:t>column of 6 rows</w:t>
      </w:r>
      <w:r w:rsidR="00F97EFC" w:rsidRPr="001E0D43">
        <w:t xml:space="preserve"> for x, and two </w:t>
      </w:r>
      <w:r w:rsidRPr="001E0D43">
        <w:t>successive</w:t>
      </w:r>
      <w:r w:rsidR="00F97EFC" w:rsidRPr="001E0D43">
        <w:t xml:space="preserve"> </w:t>
      </w:r>
      <w:r w:rsidRPr="001E0D43">
        <w:t xml:space="preserve">columns of three </w:t>
      </w:r>
      <w:r w:rsidR="00F97EFC" w:rsidRPr="001E0D43">
        <w:t xml:space="preserve">rows </w:t>
      </w:r>
      <w:r w:rsidRPr="001E0D43">
        <w:t xml:space="preserve">each </w:t>
      </w:r>
      <w:r w:rsidR="00F97EFC" w:rsidRPr="001E0D43">
        <w:t xml:space="preserve">for Benefits and life. </w:t>
      </w:r>
    </w:p>
    <w:p w14:paraId="49ABC88D" w14:textId="77777777" w:rsidR="00CD7C20" w:rsidRPr="001E0D43" w:rsidRDefault="00CD7C20" w:rsidP="008143DE">
      <w:pPr>
        <w:jc w:val="center"/>
      </w:pPr>
    </w:p>
    <w:p w14:paraId="0728C79E" w14:textId="423A17B1" w:rsidR="008143DE" w:rsidRPr="001E0D43" w:rsidRDefault="008143DE" w:rsidP="008143DE">
      <w:pPr>
        <w:jc w:val="center"/>
      </w:pPr>
      <w:r w:rsidRPr="001E0D43">
        <w:lastRenderedPageBreak/>
        <w:t>Figure 2: Sensitivity Analysis Graph</w:t>
      </w:r>
    </w:p>
    <w:p w14:paraId="057BE711" w14:textId="748AA9A9" w:rsidR="008143DE" w:rsidRDefault="008143DE" w:rsidP="0099531D"/>
    <w:p w14:paraId="069BB621" w14:textId="5E0E4F89" w:rsidR="009243B7" w:rsidRDefault="009243B7" w:rsidP="009243B7">
      <w:pPr>
        <w:jc w:val="center"/>
      </w:pPr>
      <w:r>
        <w:rPr>
          <w:noProof/>
        </w:rPr>
        <w:drawing>
          <wp:inline distT="0" distB="0" distL="0" distR="0" wp14:anchorId="11C11C7F" wp14:editId="65860C2F">
            <wp:extent cx="5478683" cy="3876675"/>
            <wp:effectExtent l="0" t="0" r="8255" b="0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0187" cy="388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E29E3" w14:textId="4869D19D" w:rsidR="009243B7" w:rsidRDefault="009243B7" w:rsidP="009243B7">
      <w:pPr>
        <w:jc w:val="center"/>
      </w:pPr>
    </w:p>
    <w:p w14:paraId="1E9B604F" w14:textId="7D374194" w:rsidR="009243B7" w:rsidRPr="001E0D43" w:rsidRDefault="00CA1979" w:rsidP="009243B7">
      <w:pPr>
        <w:jc w:val="center"/>
      </w:pPr>
      <w:r>
        <w:rPr>
          <w:noProof/>
        </w:rPr>
        <w:drawing>
          <wp:inline distT="0" distB="0" distL="0" distR="0" wp14:anchorId="4BDBCFC3" wp14:editId="76D861DF">
            <wp:extent cx="5534025" cy="3306430"/>
            <wp:effectExtent l="0" t="0" r="0" b="889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2176" cy="331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43B7" w:rsidRPr="001E0D43" w:rsidSect="00237C88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6BCEC" w14:textId="77777777" w:rsidR="00773EE8" w:rsidRDefault="00773EE8" w:rsidP="001F5E65">
      <w:r>
        <w:separator/>
      </w:r>
    </w:p>
  </w:endnote>
  <w:endnote w:type="continuationSeparator" w:id="0">
    <w:p w14:paraId="66FD1E2B" w14:textId="77777777" w:rsidR="00773EE8" w:rsidRDefault="00773EE8" w:rsidP="001F5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5567D" w14:textId="39EEB4BE" w:rsidR="008143DE" w:rsidRPr="008143DE" w:rsidRDefault="008143DE" w:rsidP="008143DE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MECH 5760 Assignment Week</w:t>
    </w:r>
    <w:r w:rsidR="00237C88">
      <w:rPr>
        <w:rFonts w:asciiTheme="majorHAnsi" w:hAnsiTheme="majorHAnsi"/>
      </w:rPr>
      <w:t xml:space="preserve"> 4</w:t>
    </w:r>
    <w:r>
      <w:rPr>
        <w:rFonts w:asciiTheme="majorHAnsi" w:hAnsiTheme="majorHAnsi"/>
      </w:rPr>
      <w:t xml:space="preserve"> chapter 5 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rPr>
        <w:rFonts w:ascii="Times New Roman" w:hAnsi="Times New Roman"/>
      </w:rPr>
      <w:fldChar w:fldCharType="begin"/>
    </w:r>
    <w:r>
      <w:instrText xml:space="preserve"> PAGE   \* MERGEFORMAT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1</w:t>
    </w:r>
    <w:r>
      <w:rPr>
        <w:rFonts w:asciiTheme="majorHAnsi" w:hAnsiTheme="majorHAnsi"/>
        <w:noProof/>
      </w:rPr>
      <w:fldChar w:fldCharType="end"/>
    </w:r>
    <w:r>
      <w:t>/</w:t>
    </w:r>
    <w:r w:rsidR="00A7063B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EAF06" w14:textId="77777777" w:rsidR="00773EE8" w:rsidRDefault="00773EE8" w:rsidP="001F5E65">
      <w:r>
        <w:separator/>
      </w:r>
    </w:p>
  </w:footnote>
  <w:footnote w:type="continuationSeparator" w:id="0">
    <w:p w14:paraId="0E6F30EC" w14:textId="77777777" w:rsidR="00773EE8" w:rsidRDefault="00773EE8" w:rsidP="001F5E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D20"/>
    <w:multiLevelType w:val="hybridMultilevel"/>
    <w:tmpl w:val="C6960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9540AB"/>
    <w:multiLevelType w:val="hybridMultilevel"/>
    <w:tmpl w:val="C396CB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694413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378855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bIwMzQ0MDY0MjFU0lEKTi0uzszPAykwrAUAUVOYCywAAAA="/>
  </w:docVars>
  <w:rsids>
    <w:rsidRoot w:val="001F5E65"/>
    <w:rsid w:val="000055CC"/>
    <w:rsid w:val="000126CE"/>
    <w:rsid w:val="0001664C"/>
    <w:rsid w:val="00043AB3"/>
    <w:rsid w:val="00096F96"/>
    <w:rsid w:val="000B780E"/>
    <w:rsid w:val="000C7EFC"/>
    <w:rsid w:val="000F0D9D"/>
    <w:rsid w:val="00101E58"/>
    <w:rsid w:val="00102854"/>
    <w:rsid w:val="00126EDD"/>
    <w:rsid w:val="00155DDE"/>
    <w:rsid w:val="001C3FE4"/>
    <w:rsid w:val="001D275E"/>
    <w:rsid w:val="001E0D43"/>
    <w:rsid w:val="001F5E65"/>
    <w:rsid w:val="002159CF"/>
    <w:rsid w:val="00237C88"/>
    <w:rsid w:val="002B0843"/>
    <w:rsid w:val="002D023B"/>
    <w:rsid w:val="002D2B36"/>
    <w:rsid w:val="002D32A9"/>
    <w:rsid w:val="002E6046"/>
    <w:rsid w:val="002F073D"/>
    <w:rsid w:val="00336EA7"/>
    <w:rsid w:val="003557B7"/>
    <w:rsid w:val="00383F50"/>
    <w:rsid w:val="003D1FE0"/>
    <w:rsid w:val="003D2151"/>
    <w:rsid w:val="00401451"/>
    <w:rsid w:val="0045768F"/>
    <w:rsid w:val="00480209"/>
    <w:rsid w:val="004B18BF"/>
    <w:rsid w:val="004C778F"/>
    <w:rsid w:val="00522753"/>
    <w:rsid w:val="00537926"/>
    <w:rsid w:val="00581DF1"/>
    <w:rsid w:val="00582A22"/>
    <w:rsid w:val="0059251F"/>
    <w:rsid w:val="00627181"/>
    <w:rsid w:val="006301A8"/>
    <w:rsid w:val="00630DF3"/>
    <w:rsid w:val="00642B91"/>
    <w:rsid w:val="006A3C30"/>
    <w:rsid w:val="006B3240"/>
    <w:rsid w:val="006B4B0D"/>
    <w:rsid w:val="006C6E7D"/>
    <w:rsid w:val="006E1368"/>
    <w:rsid w:val="006E1C72"/>
    <w:rsid w:val="006F35AF"/>
    <w:rsid w:val="00705037"/>
    <w:rsid w:val="0070541E"/>
    <w:rsid w:val="007149AD"/>
    <w:rsid w:val="007472C1"/>
    <w:rsid w:val="00753CC0"/>
    <w:rsid w:val="00773EE8"/>
    <w:rsid w:val="007A6544"/>
    <w:rsid w:val="007C0825"/>
    <w:rsid w:val="007D534F"/>
    <w:rsid w:val="007E0C19"/>
    <w:rsid w:val="007E1638"/>
    <w:rsid w:val="008143DE"/>
    <w:rsid w:val="008B0CAA"/>
    <w:rsid w:val="008B4F8B"/>
    <w:rsid w:val="008C12AC"/>
    <w:rsid w:val="008D0AFB"/>
    <w:rsid w:val="008E4848"/>
    <w:rsid w:val="00920C19"/>
    <w:rsid w:val="009243B7"/>
    <w:rsid w:val="009771CA"/>
    <w:rsid w:val="0099531D"/>
    <w:rsid w:val="00996B83"/>
    <w:rsid w:val="009C6148"/>
    <w:rsid w:val="009E7FCD"/>
    <w:rsid w:val="00A128D9"/>
    <w:rsid w:val="00A321BB"/>
    <w:rsid w:val="00A7063B"/>
    <w:rsid w:val="00AE7370"/>
    <w:rsid w:val="00B12000"/>
    <w:rsid w:val="00B72A3E"/>
    <w:rsid w:val="00B82E05"/>
    <w:rsid w:val="00B90E52"/>
    <w:rsid w:val="00BF203D"/>
    <w:rsid w:val="00C16D85"/>
    <w:rsid w:val="00C229D1"/>
    <w:rsid w:val="00C328E3"/>
    <w:rsid w:val="00C35CD0"/>
    <w:rsid w:val="00C60F39"/>
    <w:rsid w:val="00C71B8B"/>
    <w:rsid w:val="00C839D7"/>
    <w:rsid w:val="00C97ACD"/>
    <w:rsid w:val="00CA1979"/>
    <w:rsid w:val="00CD3DBC"/>
    <w:rsid w:val="00CD7C20"/>
    <w:rsid w:val="00CE6BFC"/>
    <w:rsid w:val="00D47020"/>
    <w:rsid w:val="00D65ABE"/>
    <w:rsid w:val="00D7347E"/>
    <w:rsid w:val="00D746D7"/>
    <w:rsid w:val="00D85A38"/>
    <w:rsid w:val="00E13F23"/>
    <w:rsid w:val="00E26134"/>
    <w:rsid w:val="00E303D1"/>
    <w:rsid w:val="00E73617"/>
    <w:rsid w:val="00E871F2"/>
    <w:rsid w:val="00E95048"/>
    <w:rsid w:val="00EE3EBB"/>
    <w:rsid w:val="00F0065B"/>
    <w:rsid w:val="00F16DD5"/>
    <w:rsid w:val="00F44AE9"/>
    <w:rsid w:val="00F455E1"/>
    <w:rsid w:val="00F46987"/>
    <w:rsid w:val="00F61D74"/>
    <w:rsid w:val="00F97EFC"/>
    <w:rsid w:val="00FB286E"/>
    <w:rsid w:val="00FC3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F3C12"/>
  <w15:chartTrackingRefBased/>
  <w15:docId w15:val="{96A128EB-1443-FA4D-9456-0FC29157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DD5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E6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F5E65"/>
  </w:style>
  <w:style w:type="paragraph" w:styleId="Footer">
    <w:name w:val="footer"/>
    <w:basedOn w:val="Normal"/>
    <w:link w:val="FooterChar"/>
    <w:uiPriority w:val="99"/>
    <w:unhideWhenUsed/>
    <w:rsid w:val="001F5E65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F5E65"/>
  </w:style>
  <w:style w:type="table" w:styleId="TableGrid">
    <w:name w:val="Table Grid"/>
    <w:basedOn w:val="TableNormal"/>
    <w:uiPriority w:val="39"/>
    <w:rsid w:val="007C0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43DE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4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4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4, Parth</dc:creator>
  <cp:keywords/>
  <dc:description/>
  <cp:lastModifiedBy>Nandanwar, Kunal Gajanan</cp:lastModifiedBy>
  <cp:revision>30</cp:revision>
  <dcterms:created xsi:type="dcterms:W3CDTF">2022-03-16T20:51:00Z</dcterms:created>
  <dcterms:modified xsi:type="dcterms:W3CDTF">2022-06-12T19:22:00Z</dcterms:modified>
</cp:coreProperties>
</file>